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03"/>
        <w:gridCol w:w="81"/>
      </w:tblGrid>
      <w:tr w:rsidR="00B77951" w:rsidRPr="00B77951" w14:paraId="559E1953" w14:textId="77777777" w:rsidTr="00B77951">
        <w:trPr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A1A7F9B" w14:textId="32EEEA2F" w:rsidR="00B77951" w:rsidRPr="00B77951" w:rsidRDefault="00B77951" w:rsidP="00B77951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b/>
                <w:bCs/>
                <w:color w:val="000000"/>
                <w:sz w:val="27"/>
                <w:szCs w:val="27"/>
              </w:rPr>
              <w:t>DATABASE DESIGN &amp; APPLICATION</w:t>
            </w:r>
          </w:p>
        </w:tc>
      </w:tr>
      <w:tr w:rsidR="00B77951" w:rsidRPr="00B77951" w14:paraId="6B6347E9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6109"/>
            </w:tblGrid>
            <w:tr w:rsidR="00B77951" w:rsidRPr="00B77951" w14:paraId="39074EA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2D3E71F3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FA6473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_ is the process of recovering unused space in a database.</w:t>
                  </w:r>
                </w:p>
              </w:tc>
            </w:tr>
            <w:tr w:rsidR="00B77951" w:rsidRPr="00B77951" w14:paraId="29908D7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860C9D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42CE66B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Recycling</w:t>
                  </w:r>
                </w:p>
              </w:tc>
            </w:tr>
            <w:tr w:rsidR="00B77951" w:rsidRPr="00B77951" w14:paraId="5E87ED0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990962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ADC3FC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ompacting</w:t>
                  </w:r>
                </w:p>
              </w:tc>
            </w:tr>
            <w:tr w:rsidR="00B77951" w:rsidRPr="00B77951" w14:paraId="4C30255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F9C9AFB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5F25192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mposting</w:t>
                  </w:r>
                </w:p>
              </w:tc>
            </w:tr>
            <w:tr w:rsidR="00B77951" w:rsidRPr="00B77951" w14:paraId="6C96242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E14F8C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599E94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egmenting</w:t>
                  </w:r>
                </w:p>
              </w:tc>
            </w:tr>
          </w:tbl>
          <w:p w14:paraId="56F6A9B7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4FD9A387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28DB0F31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ACA95A0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27070480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7435"/>
            </w:tblGrid>
            <w:tr w:rsidR="00B77951" w:rsidRPr="00B77951" w14:paraId="2FBFA37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76E28C23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C27038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___ command is used to retrieve specific information from a database.</w:t>
                  </w:r>
                </w:p>
              </w:tc>
            </w:tr>
            <w:tr w:rsidR="00B77951" w:rsidRPr="00B77951" w14:paraId="6082148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5EF007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CF0E4B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USE</w:t>
                  </w:r>
                </w:p>
              </w:tc>
            </w:tr>
            <w:tr w:rsidR="00B77951" w:rsidRPr="00B77951" w14:paraId="2B542AD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95A1153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F57834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ETRIEVE</w:t>
                  </w:r>
                </w:p>
              </w:tc>
            </w:tr>
            <w:tr w:rsidR="00B77951" w:rsidRPr="00B77951" w14:paraId="48B2EEC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6FB363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E5CC9B4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GO</w:t>
                  </w:r>
                </w:p>
              </w:tc>
            </w:tr>
            <w:tr w:rsidR="00B77951" w:rsidRPr="00B77951" w14:paraId="57F4D9C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37F5A2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7B3634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ELECT</w:t>
                  </w:r>
                </w:p>
              </w:tc>
            </w:tr>
          </w:tbl>
          <w:p w14:paraId="6753CDEE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15102278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03B3BAAE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3447119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20276C1C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7929"/>
            </w:tblGrid>
            <w:tr w:rsidR="00B77951" w:rsidRPr="00B77951" w14:paraId="2566A16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210D5C96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8A5A2E3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___ command allows you to specify an exact database to work within SQL.</w:t>
                  </w:r>
                </w:p>
              </w:tc>
            </w:tr>
            <w:tr w:rsidR="00B77951" w:rsidRPr="00B77951" w14:paraId="703DE72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D49C194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1944593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EMAND</w:t>
                  </w:r>
                </w:p>
              </w:tc>
            </w:tr>
            <w:tr w:rsidR="00B77951" w:rsidRPr="00B77951" w14:paraId="15A4C88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1D99957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3DC4DE2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USE</w:t>
                  </w:r>
                </w:p>
              </w:tc>
            </w:tr>
            <w:tr w:rsidR="00B77951" w:rsidRPr="00B77951" w14:paraId="1E2AA82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DAE567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438B2A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SELECT</w:t>
                  </w:r>
                </w:p>
              </w:tc>
            </w:tr>
            <w:tr w:rsidR="00B77951" w:rsidRPr="00B77951" w14:paraId="0469907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582BBAF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36713A5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ONTROL</w:t>
                  </w:r>
                </w:p>
              </w:tc>
            </w:tr>
          </w:tbl>
          <w:p w14:paraId="60D6D6F4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2D01264F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608F081F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36B259F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3E7A51FC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069"/>
            </w:tblGrid>
            <w:tr w:rsidR="00B77951" w:rsidRPr="00B77951" w14:paraId="1C6127C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A37726A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C2D2E96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ich of the following options is optional when creating a query in design view?</w:t>
                  </w:r>
                </w:p>
              </w:tc>
            </w:tr>
            <w:tr w:rsidR="00B77951" w:rsidRPr="00B77951" w14:paraId="445AF6F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63FDDB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29F9A4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Run the query</w:t>
                  </w:r>
                </w:p>
              </w:tc>
            </w:tr>
            <w:tr w:rsidR="00B77951" w:rsidRPr="00B77951" w14:paraId="44FC812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0C0912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68E87CD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Add output fields</w:t>
                  </w:r>
                </w:p>
              </w:tc>
            </w:tr>
            <w:tr w:rsidR="00B77951" w:rsidRPr="00B77951" w14:paraId="1ADD01E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5F3085D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79499CB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dd data sources</w:t>
                  </w:r>
                </w:p>
              </w:tc>
            </w:tr>
            <w:tr w:rsidR="00B77951" w:rsidRPr="00B77951" w14:paraId="5C652AF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B9F9A45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4EE133F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pecify criteria</w:t>
                  </w:r>
                </w:p>
              </w:tc>
            </w:tr>
          </w:tbl>
          <w:p w14:paraId="302EC9E2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0E03AFC2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4A08109F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5A80656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5FBD6207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7689"/>
            </w:tblGrid>
            <w:tr w:rsidR="00B77951" w:rsidRPr="00B77951" w14:paraId="2AA5309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32727582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C12DC95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 allow the SQL server to quickly find rows in a table based on key values.</w:t>
                  </w:r>
                </w:p>
              </w:tc>
            </w:tr>
            <w:tr w:rsidR="00B77951" w:rsidRPr="00B77951" w14:paraId="0165849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E4629C9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4BDD373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References</w:t>
                  </w:r>
                </w:p>
              </w:tc>
            </w:tr>
            <w:tr w:rsidR="00B77951" w:rsidRPr="00B77951" w14:paraId="13C50E8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E9BABCF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51AE4B7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ontents</w:t>
                  </w:r>
                </w:p>
              </w:tc>
            </w:tr>
            <w:tr w:rsidR="00B77951" w:rsidRPr="00B77951" w14:paraId="77B9774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9CAD1D5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4E09B7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Indexes</w:t>
                  </w:r>
                </w:p>
              </w:tc>
            </w:tr>
            <w:tr w:rsidR="00B77951" w:rsidRPr="00B77951" w14:paraId="41F3F69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121491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4FCD13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ppendices</w:t>
                  </w:r>
                </w:p>
              </w:tc>
            </w:tr>
          </w:tbl>
          <w:p w14:paraId="4748BCA0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4C792CED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1CAB0681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F668FE3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6A5E7DED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7748"/>
            </w:tblGrid>
            <w:tr w:rsidR="00B77951" w:rsidRPr="00B77951" w14:paraId="183F1BF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8255342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AF8075B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___ query can be used to prompt the user for specific data before searching.</w:t>
                  </w:r>
                </w:p>
              </w:tc>
            </w:tr>
            <w:tr w:rsidR="00B77951" w:rsidRPr="00B77951" w14:paraId="3A50735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82131A4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C7A4907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iameter</w:t>
                  </w:r>
                </w:p>
              </w:tc>
            </w:tr>
            <w:tr w:rsidR="00B77951" w:rsidRPr="00B77951" w14:paraId="45031A0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B65129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F860F3B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arameter</w:t>
                  </w:r>
                </w:p>
              </w:tc>
            </w:tr>
            <w:tr w:rsidR="00B77951" w:rsidRPr="00B77951" w14:paraId="0D6EB53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30994D2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19F0AD0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log</w:t>
                  </w:r>
                </w:p>
              </w:tc>
            </w:tr>
            <w:tr w:rsidR="00B77951" w:rsidRPr="00B77951" w14:paraId="38DD9DF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29D44B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EC223A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question</w:t>
                  </w:r>
                </w:p>
              </w:tc>
            </w:tr>
          </w:tbl>
          <w:p w14:paraId="2903168E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76851408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DFF3F36" w14:textId="77777777" w:rsidR="007530C2" w:rsidRDefault="007530C2">
      <w:r>
        <w:br w:type="page"/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9"/>
        <w:gridCol w:w="81"/>
      </w:tblGrid>
      <w:tr w:rsidR="00B77951" w:rsidRPr="00B77951" w14:paraId="34E121A7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611D33A" w14:textId="7E7F8ADD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6AB6DFC5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5C76BA" w:rsidRPr="00B77951" w14:paraId="10EC412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3BD4C561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7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CA4FF8A" w14:textId="74BB9D0E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 ___ </w:t>
                  </w:r>
                  <w:r w:rsidR="00EA213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is a chosen </w:t>
                  </w:r>
                  <w:r w:rsidR="0041201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field </w:t>
                  </w:r>
                  <w:r w:rsidR="00ED786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r fields</w:t>
                  </w:r>
                  <w:r w:rsidR="004D453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that </w:t>
                  </w:r>
                  <w:r w:rsidR="00D52AA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uniquely </w:t>
                  </w:r>
                  <w:r w:rsidR="004D4530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dentify a r</w:t>
                  </w:r>
                  <w:r w:rsidR="009214B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w</w:t>
                  </w:r>
                  <w:r w:rsidR="005C76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and provide a link</w:t>
                  </w:r>
                  <w:r w:rsidR="001A768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between data in other tables</w:t>
                  </w:r>
                  <w:r w:rsidR="003815DE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</w:t>
                  </w:r>
                </w:p>
              </w:tc>
            </w:tr>
            <w:tr w:rsidR="005C76BA" w:rsidRPr="00B77951" w14:paraId="021AC06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28C3DE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9306EE2" w14:textId="14717DC0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) </w:t>
                  </w:r>
                  <w:r w:rsidR="001A768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imary</w:t>
                  </w:r>
                  <w:r w:rsidR="001B7BE8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key</w:t>
                  </w:r>
                </w:p>
              </w:tc>
            </w:tr>
            <w:tr w:rsidR="005C76BA" w:rsidRPr="00B77951" w14:paraId="0D8F123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752E86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2AACD34" w14:textId="578FC0E8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B) </w:t>
                  </w:r>
                  <w:r w:rsidR="00D06FF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unique</w:t>
                  </w: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value</w:t>
                  </w:r>
                </w:p>
              </w:tc>
            </w:tr>
            <w:tr w:rsidR="005C76BA" w:rsidRPr="00B77951" w14:paraId="326BA90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4B9B486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34F408A" w14:textId="2A53700E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C) </w:t>
                  </w:r>
                  <w:r w:rsidR="001A768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foreign</w:t>
                  </w:r>
                  <w:r w:rsidR="001B7BE8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key</w:t>
                  </w:r>
                </w:p>
              </w:tc>
            </w:tr>
            <w:tr w:rsidR="005C76BA" w:rsidRPr="00B77951" w14:paraId="32A047B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740428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7458F89" w14:textId="10BEDDA2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D) </w:t>
                  </w:r>
                  <w:r w:rsidR="00DB41C5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unique key</w:t>
                  </w:r>
                </w:p>
              </w:tc>
            </w:tr>
          </w:tbl>
          <w:p w14:paraId="49EC4C96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0943022B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733FE584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4B37298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460027C6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6016"/>
            </w:tblGrid>
            <w:tr w:rsidR="00B77951" w:rsidRPr="00B77951" w14:paraId="7C18154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7554F0E9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6AB138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(n) ___ is </w:t>
                  </w:r>
                  <w:r w:rsidRPr="00B77951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not</w:t>
                  </w: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a common component of a database system.</w:t>
                  </w:r>
                </w:p>
              </w:tc>
            </w:tr>
            <w:tr w:rsidR="00B77951" w:rsidRPr="00B77951" w14:paraId="532C66E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2F42CD7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C68FFD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note</w:t>
                  </w:r>
                </w:p>
              </w:tc>
            </w:tr>
            <w:tr w:rsidR="00B77951" w:rsidRPr="00B77951" w14:paraId="2FD6E5E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974666F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18AAB35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user</w:t>
                  </w:r>
                </w:p>
              </w:tc>
            </w:tr>
            <w:tr w:rsidR="00B77951" w:rsidRPr="00B77951" w14:paraId="055902B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23E73A2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0E6E7D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BMS</w:t>
                  </w:r>
                </w:p>
              </w:tc>
            </w:tr>
            <w:tr w:rsidR="00B77951" w:rsidRPr="00B77951" w14:paraId="47F15BF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2C9F7A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92DAA76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record</w:t>
                  </w:r>
                </w:p>
              </w:tc>
            </w:tr>
          </w:tbl>
          <w:p w14:paraId="1160F5AF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4FBDF8D7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7281270D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F029E57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60A633C9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435"/>
            </w:tblGrid>
            <w:tr w:rsidR="00B77951" w:rsidRPr="00B77951" w14:paraId="0B39CDA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5FC40772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E5E85A4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(n) ___ sort order is the sort order that was in effect when the object was last saved.</w:t>
                  </w:r>
                </w:p>
              </w:tc>
            </w:tr>
            <w:tr w:rsidR="00B77951" w:rsidRPr="00B77951" w14:paraId="1B52F8A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392667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270C56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last-applied</w:t>
                  </w:r>
                </w:p>
              </w:tc>
            </w:tr>
            <w:tr w:rsidR="00B77951" w:rsidRPr="00B77951" w14:paraId="0B0575D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919395D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7BA8ECF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vertical</w:t>
                  </w:r>
                </w:p>
              </w:tc>
            </w:tr>
            <w:tr w:rsidR="00B77951" w:rsidRPr="00B77951" w14:paraId="643DC70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8770E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6026086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ata</w:t>
                  </w:r>
                </w:p>
              </w:tc>
            </w:tr>
            <w:tr w:rsidR="00B77951" w:rsidRPr="00B77951" w14:paraId="3E89D7E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10922E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68D873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lpha</w:t>
                  </w:r>
                </w:p>
              </w:tc>
            </w:tr>
          </w:tbl>
          <w:p w14:paraId="492D4B61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69B1AF7D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021D1A4A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31D9D01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05EB25AB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5842"/>
            </w:tblGrid>
            <w:tr w:rsidR="00B77951" w:rsidRPr="00B77951" w14:paraId="05C28ED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31864414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6EE79C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___ section prints each record within a table or query.</w:t>
                  </w:r>
                </w:p>
              </w:tc>
            </w:tr>
            <w:tr w:rsidR="00B77951" w:rsidRPr="00B77951" w14:paraId="43267FC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3EF0695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3DC3D3F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etail</w:t>
                  </w:r>
                </w:p>
              </w:tc>
            </w:tr>
            <w:tr w:rsidR="00B77951" w:rsidRPr="00B77951" w14:paraId="5DA33EE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701436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684544F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marker</w:t>
                  </w:r>
                </w:p>
              </w:tc>
            </w:tr>
            <w:tr w:rsidR="00B77951" w:rsidRPr="00B77951" w14:paraId="384A4E4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AB011F5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FADC423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ialog</w:t>
                  </w:r>
                </w:p>
              </w:tc>
            </w:tr>
            <w:tr w:rsidR="00B77951" w:rsidRPr="00B77951" w14:paraId="0854DF0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5A9D249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EF501D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log</w:t>
                  </w:r>
                </w:p>
              </w:tc>
            </w:tr>
          </w:tbl>
          <w:p w14:paraId="3AFD4A1D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22111F51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05135F15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910D04A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6055885A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425"/>
            </w:tblGrid>
            <w:tr w:rsidR="00B77951" w:rsidRPr="00B77951" w14:paraId="27C19C2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533364F2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1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5B47A3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_ is the transfer protocol used to send and receive Web pages that display online databases.</w:t>
                  </w:r>
                </w:p>
              </w:tc>
            </w:tr>
            <w:tr w:rsidR="00B77951" w:rsidRPr="00B77951" w14:paraId="5E4F4ED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991182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E578327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HTTP</w:t>
                  </w:r>
                </w:p>
              </w:tc>
            </w:tr>
            <w:tr w:rsidR="00B77951" w:rsidRPr="00B77951" w14:paraId="64A9A87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390D950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6ED9CEB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URL</w:t>
                  </w:r>
                </w:p>
              </w:tc>
            </w:tr>
            <w:tr w:rsidR="00B77951" w:rsidRPr="00B77951" w14:paraId="533F557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BB0561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6E46690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FNP</w:t>
                  </w:r>
                </w:p>
              </w:tc>
            </w:tr>
            <w:tr w:rsidR="00B77951" w:rsidRPr="00B77951" w14:paraId="11BC77B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FBF7893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F8162E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HTML</w:t>
                  </w:r>
                </w:p>
              </w:tc>
            </w:tr>
          </w:tbl>
          <w:p w14:paraId="064A4124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69B1AD62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21089146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C5CD949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721D36DF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3517"/>
            </w:tblGrid>
            <w:tr w:rsidR="00B77951" w:rsidRPr="00B77951" w14:paraId="74A1524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0B9F668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92ED4A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report can be built from a ____.</w:t>
                  </w:r>
                </w:p>
              </w:tc>
            </w:tr>
            <w:tr w:rsidR="00B77951" w:rsidRPr="00B77951" w14:paraId="1EB71B2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DE436F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8CDEAD7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record</w:t>
                  </w:r>
                </w:p>
              </w:tc>
            </w:tr>
            <w:tr w:rsidR="00B77951" w:rsidRPr="00B77951" w14:paraId="7C69C2D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198F02B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3429563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ata</w:t>
                  </w:r>
                </w:p>
              </w:tc>
            </w:tr>
            <w:tr w:rsidR="00B77951" w:rsidRPr="00B77951" w14:paraId="4BB6F9E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065989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49AA4F4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query</w:t>
                  </w:r>
                </w:p>
              </w:tc>
            </w:tr>
            <w:tr w:rsidR="00B77951" w:rsidRPr="00B77951" w14:paraId="36919AA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59E3CA1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288D649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form</w:t>
                  </w:r>
                </w:p>
              </w:tc>
            </w:tr>
          </w:tbl>
          <w:p w14:paraId="0AE6638B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4385766E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1762FB1" w14:textId="77777777" w:rsidR="007530C2" w:rsidRDefault="007530C2">
      <w:r>
        <w:br w:type="page"/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9"/>
        <w:gridCol w:w="81"/>
      </w:tblGrid>
      <w:tr w:rsidR="00B77951" w:rsidRPr="00B77951" w14:paraId="4E3A876C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5CEEBD7" w14:textId="4428EF6E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5884C538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5829"/>
            </w:tblGrid>
            <w:tr w:rsidR="00B77951" w:rsidRPr="00B77951" w14:paraId="52727D2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366A1ECA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3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02BFC15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___ keyboard shortcut will center a label on the form.</w:t>
                  </w:r>
                </w:p>
              </w:tc>
            </w:tr>
            <w:tr w:rsidR="00B77951" w:rsidRPr="00B77951" w14:paraId="0D57DE3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D3844F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2BAA4F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Ctrl-C</w:t>
                  </w:r>
                </w:p>
              </w:tc>
            </w:tr>
            <w:tr w:rsidR="00B77951" w:rsidRPr="00B77951" w14:paraId="0B30C98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EF4C42F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F1747F9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trl-Tab</w:t>
                  </w:r>
                </w:p>
              </w:tc>
            </w:tr>
            <w:tr w:rsidR="00B77951" w:rsidRPr="00B77951" w14:paraId="05526FA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9B081C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370B166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trl-A</w:t>
                  </w:r>
                </w:p>
              </w:tc>
            </w:tr>
            <w:tr w:rsidR="00B77951" w:rsidRPr="00B77951" w14:paraId="440E627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692D640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A323B02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trl-E</w:t>
                  </w:r>
                </w:p>
              </w:tc>
            </w:tr>
          </w:tbl>
          <w:p w14:paraId="76E4458B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2E4CEF4A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1C1913F2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88EDF4A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2909AA6B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425"/>
            </w:tblGrid>
            <w:tr w:rsidR="00B77951" w:rsidRPr="00B77951" w14:paraId="6702A74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091EDA59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4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FAB3AFB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__ files use a general-purpose format to transfer data from a database to other sources.</w:t>
                  </w:r>
                </w:p>
              </w:tc>
            </w:tr>
            <w:tr w:rsidR="00B77951" w:rsidRPr="00B77951" w14:paraId="2EED94A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D8C8AD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6978C4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XLR</w:t>
                  </w:r>
                </w:p>
              </w:tc>
            </w:tr>
            <w:tr w:rsidR="00B77951" w:rsidRPr="00B77951" w14:paraId="3C89D59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6D87B0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3FB58C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DF</w:t>
                  </w:r>
                </w:p>
              </w:tc>
            </w:tr>
            <w:tr w:rsidR="00B77951" w:rsidRPr="00B77951" w14:paraId="6DDCC61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ED3A8A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8FA8568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SV</w:t>
                  </w:r>
                </w:p>
              </w:tc>
            </w:tr>
            <w:tr w:rsidR="00B77951" w:rsidRPr="00B77951" w14:paraId="19CBF56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9A83BF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6125EC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MP3</w:t>
                  </w:r>
                </w:p>
              </w:tc>
            </w:tr>
          </w:tbl>
          <w:p w14:paraId="40915D56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23B67094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6E3F57D0" w14:textId="77777777" w:rsidTr="00B77951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2DB9DBD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77951" w:rsidRPr="00B77951" w14:paraId="6391FC9D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088"/>
            </w:tblGrid>
            <w:tr w:rsidR="00B77951" w:rsidRPr="00B77951" w14:paraId="4C860DB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0F18C605" w14:textId="77777777" w:rsidR="00B77951" w:rsidRPr="00B77951" w:rsidRDefault="00B77951" w:rsidP="00B77951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471603E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___ must be used to store characters other than the standard English character set.</w:t>
                  </w:r>
                </w:p>
              </w:tc>
            </w:tr>
            <w:tr w:rsidR="00B77951" w:rsidRPr="00B77951" w14:paraId="191E22C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DC9854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70B573A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Binary code</w:t>
                  </w:r>
                </w:p>
              </w:tc>
            </w:tr>
            <w:tr w:rsidR="00B77951" w:rsidRPr="00B77951" w14:paraId="01E7D8A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42872C0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EC6F669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ASCII</w:t>
                  </w:r>
                </w:p>
              </w:tc>
            </w:tr>
            <w:tr w:rsidR="00B77951" w:rsidRPr="00B77951" w14:paraId="4B379C8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66EAB6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EB32FA5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EBCDIC</w:t>
                  </w:r>
                </w:p>
              </w:tc>
            </w:tr>
            <w:tr w:rsidR="00B77951" w:rsidRPr="00B77951" w14:paraId="5B90D1B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F7C4A0C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E317CE2" w14:textId="77777777" w:rsidR="00B77951" w:rsidRPr="00B77951" w:rsidRDefault="00B77951" w:rsidP="00B7795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B7795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Unicode</w:t>
                  </w:r>
                </w:p>
              </w:tc>
            </w:tr>
          </w:tbl>
          <w:p w14:paraId="5DCAAE6D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43926DFB" w14:textId="7777777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9179D4B" w14:textId="77777777" w:rsidR="00144FBC" w:rsidRDefault="00144FBC">
      <w:r>
        <w:br w:type="page"/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"/>
      </w:tblGrid>
      <w:tr w:rsidR="00B77951" w:rsidRPr="00B77951" w14:paraId="5A946DE7" w14:textId="77777777" w:rsidTr="00B77951">
        <w:trPr>
          <w:trHeight w:val="225"/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2950958" w14:textId="32560557" w:rsidR="00B77951" w:rsidRPr="00B77951" w:rsidRDefault="00B77951" w:rsidP="00B7795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0B49175B" w14:textId="77777777" w:rsidR="00B77951" w:rsidRPr="00B77951" w:rsidRDefault="00B77951" w:rsidP="00B77951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0"/>
        <w:gridCol w:w="403"/>
      </w:tblGrid>
      <w:tr w:rsidR="00B77951" w:rsidRPr="00B77951" w14:paraId="2DD3B13C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E11A8C5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6845592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B</w:t>
            </w:r>
          </w:p>
        </w:tc>
      </w:tr>
      <w:tr w:rsidR="00B77951" w:rsidRPr="00B77951" w14:paraId="3F7F58C9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D43138E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2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151F061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  <w:tr w:rsidR="00B77951" w:rsidRPr="00B77951" w14:paraId="63DAC973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37DDC8F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3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E83081A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B</w:t>
            </w:r>
          </w:p>
        </w:tc>
      </w:tr>
      <w:tr w:rsidR="00B77951" w:rsidRPr="00B77951" w14:paraId="493D647D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B6F3238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4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3E66855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  <w:tr w:rsidR="00B77951" w:rsidRPr="00B77951" w14:paraId="65FBF4CE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344E08F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5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4679CED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B77951" w:rsidRPr="00B77951" w14:paraId="0A9C941C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DEB7255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6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C8DE526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B</w:t>
            </w:r>
          </w:p>
        </w:tc>
      </w:tr>
      <w:tr w:rsidR="00B77951" w:rsidRPr="00B77951" w14:paraId="3E575520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3EABD94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7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F77B493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B77951" w:rsidRPr="00B77951" w14:paraId="714670CB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76991C7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8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80A615F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B77951" w:rsidRPr="00B77951" w14:paraId="79032BEA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662228B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9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DD3FFA4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B77951" w:rsidRPr="00B77951" w14:paraId="3B37D3C2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9B89B3C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0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A27FD94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B77951" w:rsidRPr="00B77951" w14:paraId="503A6890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7C38DC5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1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422A5AB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B77951" w:rsidRPr="00B77951" w14:paraId="52197BFE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BCA352D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2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766E985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B77951" w:rsidRPr="00B77951" w14:paraId="32F1A588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6B68F99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3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4AFAFA2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  <w:tr w:rsidR="00B77951" w:rsidRPr="00B77951" w14:paraId="20D3CFBD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B681769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4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3572282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B77951" w:rsidRPr="00B77951" w14:paraId="1010876B" w14:textId="77777777" w:rsidTr="00B77951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8D53875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5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6E3E68D" w14:textId="77777777" w:rsidR="00B77951" w:rsidRPr="00B77951" w:rsidRDefault="00B77951" w:rsidP="00B77951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B77951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</w:tbl>
    <w:p w14:paraId="2F9E65F3" w14:textId="77777777" w:rsidR="00227DA0" w:rsidRDefault="00AF29E6"/>
    <w:sectPr w:rsidR="00227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DczNzc1MrawsDBR0lEKTi0uzszPAykwrAUAa+/JHiwAAAA="/>
  </w:docVars>
  <w:rsids>
    <w:rsidRoot w:val="00B77951"/>
    <w:rsid w:val="00144FBC"/>
    <w:rsid w:val="001A768A"/>
    <w:rsid w:val="001B7BE8"/>
    <w:rsid w:val="003815DE"/>
    <w:rsid w:val="00412015"/>
    <w:rsid w:val="004D4530"/>
    <w:rsid w:val="004E513C"/>
    <w:rsid w:val="005C76BA"/>
    <w:rsid w:val="007530C2"/>
    <w:rsid w:val="00915BD3"/>
    <w:rsid w:val="009214B1"/>
    <w:rsid w:val="00AF29E6"/>
    <w:rsid w:val="00B77951"/>
    <w:rsid w:val="00C266FE"/>
    <w:rsid w:val="00D06FF1"/>
    <w:rsid w:val="00D52AAE"/>
    <w:rsid w:val="00DB41C5"/>
    <w:rsid w:val="00EA213E"/>
    <w:rsid w:val="00ED7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03797"/>
  <w15:chartTrackingRefBased/>
  <w15:docId w15:val="{B6E5686C-3D8F-4233-8B87-9D6B0BDDA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B779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3" ma:contentTypeDescription="Create a new document." ma:contentTypeScope="" ma:versionID="5387381ebe82ea240868448d3328a3e8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dacf3e0846bc460d9bf0117bd6f0ea10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D48FF3-5B68-42C2-B6A8-807AA931F5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C95EAC7-0B78-4EAC-9D61-DF6F3502D7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8e3a4-491b-44e4-abba-b8b660351478"/>
    <ds:schemaRef ds:uri="13afcb6c-c96f-4a23-98da-13f2d6da8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17EE7B-1783-402E-A73F-C1B36698E9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3</TotalTime>
  <Pages>4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choll</dc:creator>
  <cp:keywords/>
  <dc:description/>
  <cp:lastModifiedBy>Aric Mills</cp:lastModifiedBy>
  <cp:revision>17</cp:revision>
  <dcterms:created xsi:type="dcterms:W3CDTF">2020-11-10T14:52:00Z</dcterms:created>
  <dcterms:modified xsi:type="dcterms:W3CDTF">2021-12-07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